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e2c710cfef1eabecbba4f4afc4bc995f46dc7f"/>
      <w:r>
        <w:rPr>
          <w:b/>
        </w:rPr>
        <w:t xml:space="preserve">ПРОТОКОЛ ПРО РЕЗУЛЬТАТИ ЕЛЕКТРОННОГО АУКЦІОНУ № LLE001-UA-20240325-715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8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4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4.04.2024 13:1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нежитлового приміщення площею 2,5 кв.м одноповерхової адміністративної будівлі, за адресою: Миколаївська область, Баштанський р-н, м. Новий Буг, пл. Свободи, 1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в одноповерховій адміністративній будівлі. Технічний стан майна задовільний. Об'єкт приєднаний до електромереж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8,9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8 5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901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6:29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0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7:45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33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36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39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4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1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4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3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9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130500040000144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203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89999803130500040000144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 156,00 грн (шість тисяч сто п'ятдесят шість гривень 00 копійок), у т.ч. ПДВ</w:t>
      </w:r>
      <w:r>
        <w:t xml:space="preserve"> </w:t>
      </w:r>
      <w:r>
        <w:t xml:space="preserve">1 02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8 550,00 грн без ПДВ (вісім тисяч п'я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4.2024 13:12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НА БІРЖА "КАТЕРИНОСЛАВ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1:57:00Z</dcterms:created>
  <dcterms:modified xsi:type="dcterms:W3CDTF">2024-05-16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